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13BE" w:rsidRDefault="00995BF4">
      <w:pPr>
        <w:pStyle w:val="Title"/>
      </w:pPr>
      <w:r>
        <w:t>Psychiatric Symptoms of Veterans Surveyed Through Facebook Ads</w:t>
      </w:r>
    </w:p>
    <w:p w:rsidR="00D513BE" w:rsidRDefault="00995BF4">
      <w:pPr>
        <w:pStyle w:val="Author"/>
      </w:pPr>
      <w:r>
        <w:t>Benjamin Chan (chanb@ohsu.edu)</w:t>
      </w:r>
    </w:p>
    <w:p w:rsidR="00D513BE" w:rsidRDefault="00995BF4">
      <w:pPr>
        <w:pStyle w:val="Date"/>
      </w:pPr>
      <w:r>
        <w:t>2017-12-27 09:22:48</w:t>
      </w:r>
    </w:p>
    <w:p w:rsidR="00D513BE" w:rsidRDefault="00995BF4">
      <w:pPr>
        <w:pStyle w:val="Heading1"/>
      </w:pPr>
      <w:bookmarkStart w:id="0" w:name="read-data"/>
      <w:bookmarkEnd w:id="0"/>
      <w:r>
        <w:t>Read data</w:t>
      </w:r>
    </w:p>
    <w:p w:rsidR="00D513BE" w:rsidRDefault="00995BF4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D513BE" w:rsidRDefault="00995BF4">
      <w:pPr>
        <w:pStyle w:val="BodyText"/>
      </w:pPr>
      <w:r>
        <w:rPr>
          <w:b/>
        </w:rPr>
        <w:t>Use only the REDCap survey data</w:t>
      </w:r>
    </w:p>
    <w:p w:rsidR="00D513BE" w:rsidRDefault="00995BF4">
      <w:pPr>
        <w:pStyle w:val="BodyText"/>
      </w:pPr>
      <w:r>
        <w:t>Notes on the REDCap identifier variables: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dropped out or never started.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dropped out or never started (this includes people who were ineligible or didn't consent).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>, they completed survey and was not disqualified for data quality reasons;</w:t>
      </w:r>
    </w:p>
    <w:p w:rsidR="00D513BE" w:rsidRDefault="00995BF4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862"/>
        <w:gridCol w:w="2867"/>
        <w:gridCol w:w="830"/>
        <w:gridCol w:w="2976"/>
        <w:gridCol w:w="1515"/>
        <w:gridCol w:w="524"/>
      </w:tblGrid>
      <w:tr w:rsidR="00D513BE" w:rsidRPr="00DF67FF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consent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consent_and_eligibility_complete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eligible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veterans_and_social_media_use_co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analytic_sample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</w:t>
            </w:r>
          </w:p>
        </w:tc>
      </w:tr>
      <w:tr w:rsidR="00D513BE" w:rsidRPr="00DF67FF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8</w:t>
            </w:r>
          </w:p>
        </w:tc>
      </w:tr>
      <w:tr w:rsidR="00D513BE" w:rsidRPr="00DF67FF" w:rsidTr="00995BF4"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7</w:t>
            </w:r>
          </w:p>
        </w:tc>
      </w:tr>
      <w:tr w:rsidR="00D513BE" w:rsidRPr="00DF67FF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84</w:t>
            </w:r>
          </w:p>
        </w:tc>
      </w:tr>
      <w:tr w:rsidR="00D513BE" w:rsidRPr="00DF67FF" w:rsidTr="00995BF4"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534</w:t>
            </w:r>
          </w:p>
        </w:tc>
      </w:tr>
      <w:tr w:rsidR="00D513BE" w:rsidRPr="00DF67FF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06</w:t>
            </w:r>
          </w:p>
        </w:tc>
      </w:tr>
      <w:tr w:rsidR="00D513BE" w:rsidRPr="00DF67FF" w:rsidTr="00995BF4"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8</w:t>
            </w:r>
          </w:p>
        </w:tc>
      </w:tr>
      <w:tr w:rsidR="00D513BE" w:rsidRPr="00DF67FF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587</w:t>
            </w:r>
          </w:p>
        </w:tc>
      </w:tr>
      <w:tr w:rsidR="00D513BE" w:rsidRPr="00DF67FF" w:rsidTr="00995BF4"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D513BE" w:rsidRPr="00DF67FF" w:rsidRDefault="00995BF4" w:rsidP="00DF67FF">
            <w:pPr>
              <w:pStyle w:val="Compact"/>
              <w:jc w:val="center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</w:tcPr>
          <w:p w:rsidR="00D513BE" w:rsidRPr="00DF67FF" w:rsidRDefault="00995BF4">
            <w:pPr>
              <w:pStyle w:val="Compact"/>
              <w:jc w:val="right"/>
              <w:rPr>
                <w:sz w:val="16"/>
                <w:szCs w:val="16"/>
              </w:rPr>
            </w:pPr>
            <w:r w:rsidRPr="00DF67FF">
              <w:rPr>
                <w:sz w:val="16"/>
                <w:szCs w:val="16"/>
              </w:rPr>
              <w:t>96</w:t>
            </w:r>
          </w:p>
        </w:tc>
      </w:tr>
    </w:tbl>
    <w:p w:rsidR="00D513BE" w:rsidRDefault="00995BF4">
      <w:pPr>
        <w:pStyle w:val="BodyText"/>
      </w:pPr>
      <w:r>
        <w:t>Inclusion criteria</w:t>
      </w:r>
    </w:p>
    <w:p w:rsidR="00D513BE" w:rsidRDefault="00995BF4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D513BE" w:rsidRDefault="00995BF4">
      <w:pPr>
        <w:pStyle w:val="FirstParagraph"/>
      </w:pPr>
      <w:r>
        <w:rPr>
          <w:b/>
        </w:rPr>
        <w:t>Number included: n = 587</w:t>
      </w:r>
    </w:p>
    <w:p w:rsidR="00D513BE" w:rsidRDefault="00995BF4">
      <w:pPr>
        <w:pStyle w:val="BodyText"/>
      </w:pPr>
      <w:r>
        <w:t>Cleaning</w:t>
      </w:r>
    </w:p>
    <w:p w:rsidR="00D513BE" w:rsidRDefault="00995BF4">
      <w:pPr>
        <w:pStyle w:val="Compact"/>
        <w:numPr>
          <w:ilvl w:val="0"/>
          <w:numId w:val="5"/>
        </w:numPr>
      </w:pPr>
      <w:r>
        <w:lastRenderedPageBreak/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D513BE" w:rsidRDefault="00995BF4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D513BE" w:rsidRDefault="00995BF4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D513BE" w:rsidRDefault="00995BF4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D513BE" w:rsidRDefault="00995BF4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D513BE" w:rsidRDefault="00995BF4">
      <w:pPr>
        <w:pStyle w:val="Heading2"/>
      </w:pPr>
      <w:bookmarkStart w:id="1" w:name="use-of-va-health-services"/>
      <w:bookmarkEnd w:id="1"/>
      <w:r>
        <w:t>Use of VA health services</w:t>
      </w:r>
    </w:p>
    <w:p w:rsidR="00D513BE" w:rsidRDefault="00995BF4">
      <w:pPr>
        <w:pStyle w:val="FirstParagraph"/>
      </w:pPr>
      <w:r>
        <w:t>Recoding logic</w:t>
      </w:r>
    </w:p>
    <w:p w:rsidR="00D513BE" w:rsidRDefault="00995BF4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D513BE" w:rsidRDefault="00995BF4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ysis</w:t>
      </w:r>
    </w:p>
    <w:p w:rsidR="00D513BE" w:rsidRDefault="00995BF4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D513BE" w:rsidRDefault="00995BF4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D513BE" w:rsidRDefault="00995BF4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D513BE" w:rsidRDefault="00995BF4">
      <w:pPr>
        <w:pStyle w:val="Heading2"/>
      </w:pPr>
      <w:bookmarkStart w:id="2" w:name="independent-variables"/>
      <w:bookmarkEnd w:id="2"/>
      <w:r>
        <w:t>Independent variables</w:t>
      </w:r>
    </w:p>
    <w:p w:rsidR="00D513BE" w:rsidRDefault="00995BF4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D513BE" w:rsidRDefault="00995BF4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D513BE" w:rsidRDefault="00995BF4">
      <w:pPr>
        <w:pStyle w:val="Compact"/>
        <w:numPr>
          <w:ilvl w:val="0"/>
          <w:numId w:val="7"/>
        </w:numPr>
      </w:pPr>
      <w:r>
        <w:t>Standardize FMSS</w:t>
      </w:r>
    </w:p>
    <w:p w:rsidR="00D513BE" w:rsidRDefault="00995BF4">
      <w:pPr>
        <w:pStyle w:val="Compact"/>
        <w:numPr>
          <w:ilvl w:val="0"/>
          <w:numId w:val="7"/>
        </w:numPr>
      </w:pPr>
      <w:r>
        <w:t>Prep FMSS items</w:t>
      </w:r>
    </w:p>
    <w:p w:rsidR="00D513BE" w:rsidRDefault="00995BF4">
      <w:pPr>
        <w:pStyle w:val="Compact"/>
        <w:numPr>
          <w:ilvl w:val="0"/>
          <w:numId w:val="7"/>
        </w:numPr>
      </w:pPr>
      <w:r>
        <w:t>Combine categories due to small cell sizes</w:t>
      </w:r>
    </w:p>
    <w:p w:rsidR="00D513BE" w:rsidRDefault="00995BF4">
      <w:pPr>
        <w:pStyle w:val="SourceCode"/>
      </w:pPr>
      <w:r>
        <w:rPr>
          <w:rStyle w:val="VerbatimChar"/>
        </w:rPr>
        <w:t xml:space="preserve">##       fmss           fmssZ         </w:t>
      </w:r>
      <w:r>
        <w:br/>
      </w:r>
      <w:r>
        <w:rPr>
          <w:rStyle w:val="VerbatimChar"/>
        </w:rPr>
        <w:t xml:space="preserve">##  Min.   :14.00   Min.   :-2.29729  </w:t>
      </w:r>
      <w:r>
        <w:br/>
      </w:r>
      <w:r>
        <w:rPr>
          <w:rStyle w:val="VerbatimChar"/>
        </w:rPr>
        <w:t xml:space="preserve">##  1st Qu.:25.00   1st Qu.:-0.62179  </w:t>
      </w:r>
      <w:r>
        <w:br/>
      </w:r>
      <w:r>
        <w:rPr>
          <w:rStyle w:val="VerbatimChar"/>
        </w:rPr>
        <w:t xml:space="preserve">##  Median :29.00   Median :-0.01252  </w:t>
      </w:r>
      <w:r>
        <w:br/>
      </w:r>
      <w:r>
        <w:rPr>
          <w:rStyle w:val="VerbatimChar"/>
        </w:rPr>
        <w:t xml:space="preserve">##  Mean   :29.08   Mean   : 0.00000  </w:t>
      </w:r>
      <w:r>
        <w:br/>
      </w:r>
      <w:r>
        <w:rPr>
          <w:rStyle w:val="VerbatimChar"/>
        </w:rPr>
        <w:t xml:space="preserve">##  3rd Qu.:34.00   3rd Qu.: 0.74908  </w:t>
      </w:r>
      <w:r>
        <w:br/>
      </w:r>
      <w:r>
        <w:rPr>
          <w:rStyle w:val="VerbatimChar"/>
        </w:rPr>
        <w:t xml:space="preserve">##  Max.   :48.00   Max.   : 2.88153  </w:t>
      </w:r>
      <w:r>
        <w:br/>
      </w:r>
      <w:r>
        <w:rPr>
          <w:rStyle w:val="VerbatimChar"/>
        </w:rPr>
        <w:t>##  NA's   :15      NA's   :15</w:t>
      </w:r>
    </w:p>
    <w:p w:rsidR="00D513BE" w:rsidRDefault="00995BF4">
      <w:pPr>
        <w:pStyle w:val="SourceCode"/>
      </w:pPr>
      <w:r>
        <w:rPr>
          <w:rStyle w:val="VerbatimChar"/>
        </w:rPr>
        <w:t>##       fmss fmssZ</w:t>
      </w:r>
      <w:r>
        <w:br/>
      </w:r>
      <w:r>
        <w:rPr>
          <w:rStyle w:val="VerbatimChar"/>
        </w:rPr>
        <w:t>## fmss     1     1</w:t>
      </w:r>
      <w:r>
        <w:br/>
      </w:r>
      <w:r>
        <w:rPr>
          <w:rStyle w:val="VerbatimChar"/>
        </w:rPr>
        <w:t>## fmssZ    1     1</w:t>
      </w:r>
    </w:p>
    <w:p w:rsidR="00D513BE" w:rsidRDefault="00995BF4">
      <w:pPr>
        <w:pStyle w:val="SourceCode"/>
      </w:pPr>
      <w:r>
        <w:rPr>
          <w:rStyle w:val="VerbatimChar"/>
        </w:rPr>
        <w:t>##           fmss    fmssZ</w:t>
      </w:r>
      <w:r>
        <w:br/>
      </w:r>
      <w:r>
        <w:rPr>
          <w:rStyle w:val="VerbatimChar"/>
        </w:rPr>
        <w:t>## fmss  6.565197 2.562264</w:t>
      </w:r>
      <w:r>
        <w:br/>
      </w:r>
      <w:r>
        <w:rPr>
          <w:rStyle w:val="VerbatimChar"/>
        </w:rPr>
        <w:t>## fmssZ 2.562264 1.000000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286"/>
        <w:gridCol w:w="516"/>
        <w:gridCol w:w="542"/>
        <w:gridCol w:w="568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Quarti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max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Q1: [14,25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Q2: (25,29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Q3: (29,34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Q4: (34,48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A</w:t>
            </w:r>
          </w:p>
        </w:tc>
      </w:tr>
    </w:tbl>
    <w:p w:rsidR="00D513BE" w:rsidRDefault="00995BF4">
      <w:pPr>
        <w:pStyle w:val="BodyText"/>
      </w:pPr>
      <w:r>
        <w:t>Check.</w:t>
      </w:r>
    </w:p>
    <w:p w:rsidR="00D513BE" w:rsidRDefault="00995BF4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13BE" w:rsidRDefault="00995BF4">
      <w:pPr>
        <w:pStyle w:val="ImageCaption"/>
      </w:pPr>
      <w:r>
        <w:t>plot of chunk histogramFMSS</w:t>
      </w:r>
    </w:p>
    <w:p w:rsidR="00D513BE" w:rsidRDefault="00995BF4">
      <w:pPr>
        <w:pStyle w:val="BodyText"/>
      </w:pPr>
      <w:r>
        <w:t>Cronbach's alpha for FMSS items 1-3.</w:t>
      </w:r>
    </w:p>
    <w:p w:rsidR="00D513BE" w:rsidRDefault="00995B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>## Call: psych::alpha(x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aw_alpha std.alpha G6(smc) average_r S/N    ase mean  sd</w:t>
      </w:r>
      <w:r>
        <w:br/>
      </w:r>
      <w:r>
        <w:rPr>
          <w:rStyle w:val="VerbatimChar"/>
        </w:rPr>
        <w:t>##       0.91      0.91    0.87      0.77  10 0.0065  1.1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ower alpha upper     95% confidence boundaries</w:t>
      </w:r>
      <w:r>
        <w:br/>
      </w:r>
      <w:r>
        <w:rPr>
          <w:rStyle w:val="VerbatimChar"/>
        </w:rPr>
        <w:t xml:space="preserve">## 0.9 0.91 0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liability if an item is dropped:</w:t>
      </w:r>
      <w:r>
        <w:br/>
      </w:r>
      <w:r>
        <w:rPr>
          <w:rStyle w:val="VerbatimChar"/>
        </w:rPr>
        <w:t>##         raw_alpha std.alpha G6(smc) average_r S/N alpha se</w:t>
      </w:r>
      <w:r>
        <w:br/>
      </w:r>
      <w:r>
        <w:rPr>
          <w:rStyle w:val="VerbatimChar"/>
        </w:rPr>
        <w:t>## fmss_r1      0.89      0.89    0.80      0.80 7.8   0.0094</w:t>
      </w:r>
      <w:r>
        <w:br/>
      </w:r>
      <w:r>
        <w:rPr>
          <w:rStyle w:val="VerbatimChar"/>
        </w:rPr>
        <w:t>## fmss_r2      0.85      0.85    0.74      0.74 5.7   0.0124</w:t>
      </w:r>
      <w:r>
        <w:br/>
      </w:r>
      <w:r>
        <w:rPr>
          <w:rStyle w:val="VerbatimChar"/>
        </w:rPr>
        <w:t>## fmss_r3      0.87      0.87    0.78      0.78 7.0   0.0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>##           n raw.r std.r r.cor r.drop mean   sd</w:t>
      </w:r>
      <w:r>
        <w:br/>
      </w:r>
      <w:r>
        <w:rPr>
          <w:rStyle w:val="VerbatimChar"/>
        </w:rPr>
        <w:t>## fmss_r1 585  0.91  0.91  0.84   0.80  1.0 0.94</w:t>
      </w:r>
      <w:r>
        <w:br/>
      </w:r>
      <w:r>
        <w:rPr>
          <w:rStyle w:val="VerbatimChar"/>
        </w:rPr>
        <w:t>## fmss_r2 584  0.93  0.93  0.89   0.84  1.1 0.97</w:t>
      </w:r>
      <w:r>
        <w:br/>
      </w:r>
      <w:r>
        <w:rPr>
          <w:rStyle w:val="VerbatimChar"/>
        </w:rPr>
        <w:t>## fmss_r3 584  0.92  0.92  0.86   0.82  1.1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missing response frequency for each item</w:t>
      </w:r>
      <w:r>
        <w:br/>
      </w:r>
      <w:r>
        <w:rPr>
          <w:rStyle w:val="VerbatimChar"/>
        </w:rPr>
        <w:t>##            0    1    2    3    4 miss</w:t>
      </w:r>
      <w:r>
        <w:br/>
      </w:r>
      <w:r>
        <w:rPr>
          <w:rStyle w:val="VerbatimChar"/>
        </w:rPr>
        <w:t>## fmss_r1 0.36 0.37 0.21 0.06 0.01 0.00</w:t>
      </w:r>
      <w:r>
        <w:br/>
      </w:r>
      <w:r>
        <w:rPr>
          <w:rStyle w:val="VerbatimChar"/>
        </w:rPr>
        <w:t>## fmss_r2 0.33 0.38 0.21 0.08 0.01 0.01</w:t>
      </w:r>
      <w:r>
        <w:br/>
      </w:r>
      <w:r>
        <w:rPr>
          <w:rStyle w:val="VerbatimChar"/>
        </w:rPr>
        <w:t>## fmss_r3 0.33 0.35 0.21 0.10 0.02 0.01</w:t>
      </w:r>
    </w:p>
    <w:p w:rsidR="00D513BE" w:rsidRDefault="00995BF4">
      <w:pPr>
        <w:pStyle w:val="FirstParagraph"/>
      </w:pPr>
      <w:r>
        <w:t>Cronbach's alpha for FMSS items 1-3 = Cronbach's alpha = 0.910.</w:t>
      </w:r>
    </w:p>
    <w:p w:rsidR="00D513BE" w:rsidRDefault="00995BF4">
      <w:pPr>
        <w:pStyle w:val="BodyText"/>
      </w:pPr>
      <w:r>
        <w:t>Create FMSS subscore for items 1-3.</w:t>
      </w:r>
    </w:p>
    <w:p w:rsidR="00D513BE" w:rsidRDefault="00995BF4">
      <w:pPr>
        <w:pStyle w:val="Heading2"/>
      </w:pPr>
      <w:bookmarkStart w:id="3" w:name="dependent-variables"/>
      <w:bookmarkEnd w:id="3"/>
      <w:r>
        <w:t>Dependent variables</w:t>
      </w:r>
    </w:p>
    <w:p w:rsidR="00D513BE" w:rsidRDefault="00995BF4">
      <w:pPr>
        <w:pStyle w:val="Heading3"/>
      </w:pPr>
      <w:bookmarkStart w:id="4" w:name="psychiatric-symptoms-rq1"/>
      <w:bookmarkEnd w:id="4"/>
      <w:r>
        <w:t>Psychiatric symptoms (RQ1)</w:t>
      </w:r>
    </w:p>
    <w:p w:rsidR="00D513BE" w:rsidRDefault="00995BF4">
      <w:pPr>
        <w:pStyle w:val="FirstParagraph"/>
      </w:pPr>
      <w:r>
        <w:t>Code indicators for psychiatric disorder screening scales</w:t>
      </w:r>
    </w:p>
    <w:p w:rsidR="00D513BE" w:rsidRDefault="00995BF4">
      <w:pPr>
        <w:pStyle w:val="Compact"/>
        <w:numPr>
          <w:ilvl w:val="0"/>
          <w:numId w:val="8"/>
        </w:numPr>
      </w:pPr>
      <w:r>
        <w:lastRenderedPageBreak/>
        <w:t>PTSD</w:t>
      </w:r>
    </w:p>
    <w:p w:rsidR="00D513BE" w:rsidRDefault="00995BF4">
      <w:pPr>
        <w:pStyle w:val="Compact"/>
        <w:numPr>
          <w:ilvl w:val="0"/>
          <w:numId w:val="8"/>
        </w:numPr>
      </w:pPr>
      <w:r>
        <w:t>Name of scale: PC-PTSD</w:t>
      </w:r>
    </w:p>
    <w:p w:rsidR="00D513BE" w:rsidRDefault="00995BF4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D513BE" w:rsidRDefault="00995BF4">
      <w:pPr>
        <w:pStyle w:val="Compact"/>
        <w:numPr>
          <w:ilvl w:val="0"/>
          <w:numId w:val="8"/>
        </w:numPr>
      </w:pPr>
      <w:r>
        <w:t>Major depression</w:t>
      </w:r>
    </w:p>
    <w:p w:rsidR="00D513BE" w:rsidRDefault="00995BF4">
      <w:pPr>
        <w:pStyle w:val="Compact"/>
        <w:numPr>
          <w:ilvl w:val="0"/>
          <w:numId w:val="8"/>
        </w:numPr>
      </w:pPr>
      <w:r>
        <w:t>Name of scale: PHQ-2</w:t>
      </w:r>
    </w:p>
    <w:p w:rsidR="00D513BE" w:rsidRDefault="00995BF4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D513BE" w:rsidRDefault="00995BF4">
      <w:pPr>
        <w:pStyle w:val="Compact"/>
        <w:numPr>
          <w:ilvl w:val="0"/>
          <w:numId w:val="8"/>
        </w:numPr>
      </w:pPr>
      <w:r>
        <w:t>Alcohol misuse</w:t>
      </w:r>
    </w:p>
    <w:p w:rsidR="00D513BE" w:rsidRDefault="00995BF4">
      <w:pPr>
        <w:pStyle w:val="Compact"/>
        <w:numPr>
          <w:ilvl w:val="0"/>
          <w:numId w:val="8"/>
        </w:numPr>
      </w:pPr>
      <w:r>
        <w:t>Name of scale: AUDIT-C</w:t>
      </w:r>
    </w:p>
    <w:p w:rsidR="00D513BE" w:rsidRDefault="00995BF4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D513BE" w:rsidRDefault="00995BF4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D513BE" w:rsidRDefault="00995BF4">
      <w:pPr>
        <w:pStyle w:val="Compact"/>
        <w:numPr>
          <w:ilvl w:val="0"/>
          <w:numId w:val="9"/>
        </w:numPr>
      </w:pPr>
      <w:r>
        <w:t>Score the DSI-SS inventory</w:t>
      </w:r>
    </w:p>
    <w:p w:rsidR="00D513BE" w:rsidRDefault="00995BF4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D513BE" w:rsidRDefault="00995BF4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D513BE" w:rsidRDefault="00995BF4">
      <w:pPr>
        <w:pStyle w:val="FirstParagraph"/>
      </w:pPr>
      <w:r>
        <w:t>Check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934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7.0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3.0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855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72.0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8.0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1047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9.1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0.9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956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77.4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2.6%</w:t>
            </w:r>
          </w:p>
        </w:tc>
      </w:tr>
    </w:tbl>
    <w:p w:rsidR="00D513BE" w:rsidRDefault="00995BF4">
      <w:pPr>
        <w:pStyle w:val="BodyText"/>
      </w:pPr>
      <w:r>
        <w:t>Also create logical opposite for use in RQ3 modeling</w:t>
      </w:r>
    </w:p>
    <w:p w:rsidR="00D513BE" w:rsidRDefault="00995BF4">
      <w:pPr>
        <w:pStyle w:val="Heading3"/>
      </w:pPr>
      <w:bookmarkStart w:id="5" w:name="social-media-use-rq2"/>
      <w:bookmarkEnd w:id="5"/>
      <w:r>
        <w:lastRenderedPageBreak/>
        <w:t>Social media use (RQ2)</w:t>
      </w:r>
    </w:p>
    <w:p w:rsidR="00D513BE" w:rsidRDefault="00995BF4">
      <w:pPr>
        <w:pStyle w:val="Compact"/>
        <w:numPr>
          <w:ilvl w:val="0"/>
          <w:numId w:val="10"/>
        </w:numPr>
      </w:pPr>
      <w:r>
        <w:t>Spending more time on Facebook?</w:t>
      </w:r>
    </w:p>
    <w:p w:rsidR="00D513BE" w:rsidRDefault="00995BF4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D513BE" w:rsidRDefault="00995BF4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D513BE" w:rsidRDefault="00995BF4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D513BE" w:rsidRDefault="00995BF4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D513BE" w:rsidRDefault="00995BF4">
      <w:pPr>
        <w:pStyle w:val="FirstParagraph"/>
      </w:pPr>
      <w:r>
        <w:t>Mutate variables to factors.</w:t>
      </w:r>
    </w:p>
    <w:p w:rsidR="00D513BE" w:rsidRDefault="00995BF4">
      <w:pPr>
        <w:pStyle w:val="Heading2"/>
      </w:pPr>
      <w:bookmarkStart w:id="6" w:name="covariates"/>
      <w:bookmarkEnd w:id="6"/>
      <w:r>
        <w:t>Covariates</w:t>
      </w:r>
    </w:p>
    <w:p w:rsidR="00D513BE" w:rsidRDefault="00995BF4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D513BE" w:rsidRDefault="00995BF4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I use Wikipedia to read about illnesses I don't have; it's a curiosity/hobby thing.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D513BE" w:rsidRDefault="00995BF4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D513BE" w:rsidRDefault="00995BF4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D513BE" w:rsidRDefault="00995BF4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D513BE" w:rsidRDefault="00995BF4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D513BE" w:rsidRDefault="00995BF4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D513BE" w:rsidRDefault="00995BF4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D513BE" w:rsidRDefault="00995BF4">
      <w:pPr>
        <w:pStyle w:val="FirstParagraph"/>
      </w:pPr>
      <w:r>
        <w:t>Check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130"/>
        <w:gridCol w:w="7823"/>
        <w:gridCol w:w="62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smOthe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D513BE"/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</w:tbl>
    <w:p w:rsidR="00D513BE" w:rsidRDefault="00D513BE">
      <w:pPr>
        <w:pStyle w:val="BodyText"/>
      </w:pPr>
    </w:p>
    <w:p w:rsidR="00D513BE" w:rsidRDefault="00995BF4">
      <w:pPr>
        <w:pStyle w:val="BodyText"/>
      </w:pPr>
      <w:r>
        <w:t>Number of social media platforms used (excluding Facebook):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236"/>
        <w:gridCol w:w="5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4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3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491"/>
        <w:gridCol w:w="5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7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</w:tbl>
    <w:p w:rsidR="00D513BE" w:rsidRDefault="00D513BE">
      <w:pPr>
        <w:pStyle w:val="BodyText"/>
      </w:pPr>
      <w:bookmarkStart w:id="7" w:name="_GoBack"/>
      <w:bookmarkEnd w:id="7"/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2495"/>
        <w:gridCol w:w="2597"/>
        <w:gridCol w:w="1831"/>
        <w:gridCol w:w="2119"/>
        <w:gridCol w:w="534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indSuicideConsideredEve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3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4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</w:t>
            </w:r>
          </w:p>
        </w:tc>
      </w:tr>
    </w:tbl>
    <w:p w:rsidR="00D513BE" w:rsidRDefault="00995BF4">
      <w:pPr>
        <w:pStyle w:val="BodyText"/>
      </w:pPr>
      <w:r>
        <w:t>Of the 358 who had social contact on Facebook at least daily, 167 (47%) also had at least daily in-person social contact while 191 (53%) had in-person social contact less than daily, a non-significant difference (p = 0.224).</w:t>
      </w:r>
    </w:p>
    <w:p w:rsidR="00D513BE" w:rsidRDefault="00995BF4">
      <w:pPr>
        <w:pStyle w:val="BodyText"/>
      </w:pPr>
      <w:r>
        <w:t>Of the 233 who had in-person social contact at least daily, 167 (72%) also had at least daily social contact on Facebook while 66 (28%) had social contact on Facebook less than daily, a significant difference (p = 0.000).</w:t>
      </w:r>
    </w:p>
    <w:p w:rsidR="00D513BE" w:rsidRDefault="00995BF4">
      <w:pPr>
        <w:pStyle w:val="Heading1"/>
      </w:pPr>
      <w:bookmarkStart w:id="8" w:name="research-question-1"/>
      <w:bookmarkEnd w:id="8"/>
      <w:r>
        <w:t>Research Question 1</w:t>
      </w:r>
    </w:p>
    <w:p w:rsidR="00D513BE" w:rsidRDefault="00995BF4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D513BE" w:rsidRDefault="00995BF4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D513BE" w:rsidRDefault="00995BF4">
      <w:pPr>
        <w:pStyle w:val="Compact"/>
        <w:numPr>
          <w:ilvl w:val="0"/>
          <w:numId w:val="13"/>
        </w:numPr>
      </w:pPr>
      <w:r>
        <w:t>PC-PTSD</w:t>
      </w:r>
    </w:p>
    <w:p w:rsidR="00D513BE" w:rsidRDefault="00995BF4">
      <w:pPr>
        <w:pStyle w:val="Compact"/>
        <w:numPr>
          <w:ilvl w:val="0"/>
          <w:numId w:val="13"/>
        </w:numPr>
      </w:pPr>
      <w:r>
        <w:t>PHQ-2</w:t>
      </w:r>
    </w:p>
    <w:p w:rsidR="00D513BE" w:rsidRDefault="00995BF4">
      <w:pPr>
        <w:pStyle w:val="Compact"/>
        <w:numPr>
          <w:ilvl w:val="0"/>
          <w:numId w:val="13"/>
        </w:numPr>
      </w:pPr>
      <w:r>
        <w:t>AUDIT-C</w:t>
      </w:r>
    </w:p>
    <w:p w:rsidR="00D513BE" w:rsidRDefault="00995BF4">
      <w:pPr>
        <w:pStyle w:val="Compact"/>
        <w:numPr>
          <w:ilvl w:val="0"/>
          <w:numId w:val="13"/>
        </w:numPr>
      </w:pPr>
      <w:r>
        <w:t>Positive screen for suicidality?</w:t>
      </w:r>
    </w:p>
    <w:p w:rsidR="00D513BE" w:rsidRDefault="00995BF4">
      <w:pPr>
        <w:pStyle w:val="Compact"/>
        <w:numPr>
          <w:ilvl w:val="0"/>
          <w:numId w:val="13"/>
        </w:numPr>
      </w:pPr>
      <w:r>
        <w:t>DSI-SS</w:t>
      </w:r>
    </w:p>
    <w:p w:rsidR="00D513BE" w:rsidRDefault="00995BF4">
      <w:pPr>
        <w:pStyle w:val="Heading2"/>
      </w:pPr>
      <w:bookmarkStart w:id="9" w:name="unadjusted-comparisons"/>
      <w:bookmarkEnd w:id="9"/>
      <w:r>
        <w:t>Unadjusted comparison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934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6.6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3.4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855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72.2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7.8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1047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9.6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0.4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7"/>
        <w:gridCol w:w="956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77.5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2.5%</w:t>
            </w:r>
          </w:p>
        </w:tc>
      </w:tr>
    </w:tbl>
    <w:p w:rsidR="00D513BE" w:rsidRDefault="00D513BE">
      <w:pPr>
        <w:pStyle w:val="BodyText"/>
      </w:pPr>
    </w:p>
    <w:p w:rsidR="00D513BE" w:rsidRDefault="00995BF4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13BE" w:rsidRDefault="00995BF4">
      <w:pPr>
        <w:pStyle w:val="ImageCaption"/>
      </w:pPr>
      <w:r>
        <w:t>plot of chunk plot2GroupsRQ1</w:t>
      </w:r>
    </w:p>
    <w:p w:rsidR="00D513BE" w:rsidRDefault="00995BF4">
      <w:pPr>
        <w:pStyle w:val="Heading2"/>
      </w:pPr>
      <w:bookmarkStart w:id="10" w:name="adjusted-comparisons"/>
      <w:bookmarkEnd w:id="10"/>
      <w:r>
        <w:t>Adjusted comparisons</w:t>
      </w:r>
    </w:p>
    <w:p w:rsidR="00D513BE" w:rsidRDefault="00995BF4">
      <w:pPr>
        <w:pStyle w:val="SourceCode"/>
      </w:pPr>
      <w:r>
        <w:rPr>
          <w:rStyle w:val="VerbatimChar"/>
        </w:rPr>
        <w:t>##           fmss fmssZ</w:t>
      </w:r>
      <w:r>
        <w:br/>
      </w:r>
      <w:r>
        <w:rPr>
          <w:rStyle w:val="VerbatimChar"/>
        </w:rPr>
        <w:t>## fmss  6.565197     0</w:t>
      </w:r>
      <w:r>
        <w:br/>
      </w:r>
      <w:r>
        <w:rPr>
          <w:rStyle w:val="VerbatimChar"/>
        </w:rPr>
        <w:t>## fmssZ 0.000000     1</w:t>
      </w:r>
    </w:p>
    <w:p w:rsidR="00D513BE" w:rsidRDefault="00995BF4">
      <w:pPr>
        <w:pStyle w:val="FirstParagraph"/>
      </w:pPr>
      <w:r>
        <w:t>Filter subjects with missing covariates.</w:t>
      </w:r>
    </w:p>
    <w:p w:rsidR="00D513BE" w:rsidRDefault="00995BF4">
      <w:pPr>
        <w:pStyle w:val="Heading3"/>
      </w:pPr>
      <w:bookmarkStart w:id="11" w:name="pc-ptsd"/>
      <w:bookmarkEnd w:id="11"/>
      <w:r>
        <w:lastRenderedPageBreak/>
        <w:t>PC-PTSD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7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1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8</w:t>
            </w:r>
          </w:p>
        </w:tc>
      </w:tr>
    </w:tbl>
    <w:p w:rsidR="00D513BE" w:rsidRDefault="00995BF4">
      <w:pPr>
        <w:pStyle w:val="Heading3"/>
      </w:pPr>
      <w:bookmarkStart w:id="12" w:name="phq-2"/>
      <w:bookmarkEnd w:id="12"/>
      <w: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0.2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3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4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0</w:t>
            </w:r>
          </w:p>
        </w:tc>
      </w:tr>
    </w:tbl>
    <w:p w:rsidR="00D513BE" w:rsidRDefault="00995BF4">
      <w:pPr>
        <w:pStyle w:val="Heading3"/>
      </w:pPr>
      <w:bookmarkStart w:id="13" w:name="audit-c"/>
      <w:bookmarkEnd w:id="13"/>
      <w:r>
        <w:t>AUDIT-C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53</w:t>
            </w:r>
          </w:p>
        </w:tc>
      </w:tr>
    </w:tbl>
    <w:p w:rsidR="00D513BE" w:rsidRDefault="00995BF4">
      <w:pPr>
        <w:pStyle w:val="Heading3"/>
      </w:pPr>
      <w:bookmarkStart w:id="14" w:name="dsi-ss"/>
      <w:bookmarkEnd w:id="14"/>
      <w: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2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8.1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0</w:t>
            </w:r>
          </w:p>
        </w:tc>
      </w:tr>
    </w:tbl>
    <w:p w:rsidR="00D513BE" w:rsidRDefault="00995BF4">
      <w:pPr>
        <w:pStyle w:val="Heading2"/>
      </w:pPr>
      <w:bookmarkStart w:id="15" w:name="additional-questions"/>
      <w:bookmarkEnd w:id="15"/>
      <w:r>
        <w:t>Additional questions</w:t>
      </w:r>
    </w:p>
    <w:p w:rsidR="00D513BE" w:rsidRDefault="00995BF4">
      <w:pPr>
        <w:pStyle w:val="BlockText"/>
      </w:pPr>
      <w:r>
        <w:t>Some issues that additional analysis could clarify is whether people have a tendency to substitute social contact on social media for in-person social contact, and whether that substitution is bad for your emotional well-being. It would be interesting to look at:</w:t>
      </w:r>
    </w:p>
    <w:p w:rsidR="00D513BE" w:rsidRDefault="00995BF4">
      <w:pPr>
        <w:pStyle w:val="BlockText"/>
        <w:numPr>
          <w:ilvl w:val="0"/>
          <w:numId w:val="14"/>
        </w:numPr>
      </w:pPr>
      <w:r>
        <w:t xml:space="preserve">Do people who spend a lot of time (or frequently use) Facebook spend less time meeting up in-person (i.e., possibly substitute one form of social contact for another)? Variables: </w:t>
      </w:r>
      <w:r>
        <w:rPr>
          <w:rStyle w:val="VerbatimChar"/>
        </w:rPr>
        <w:t>comm_facebook</w:t>
      </w:r>
      <w:r>
        <w:t xml:space="preserve">, </w:t>
      </w:r>
      <w:r>
        <w:rPr>
          <w:rStyle w:val="VerbatimChar"/>
        </w:rPr>
        <w:t>fb_freq</w:t>
      </w:r>
      <w:r>
        <w:t xml:space="preserve">, </w:t>
      </w:r>
      <w:r>
        <w:rPr>
          <w:rStyle w:val="VerbatimChar"/>
        </w:rPr>
        <w:t>comm_inperson</w:t>
      </w:r>
    </w:p>
    <w:p w:rsidR="00D513BE" w:rsidRDefault="00995BF4">
      <w:pPr>
        <w:pStyle w:val="BlockText"/>
        <w:numPr>
          <w:ilvl w:val="0"/>
          <w:numId w:val="14"/>
        </w:numPr>
      </w:pPr>
      <w:r>
        <w:t>Do people who spend a lot of time (or frequently use) Facebook and spend less time in-person have higher risk for psychiatric disorders?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 59           170 229</w:t>
      </w:r>
      <w:r>
        <w:br/>
      </w:r>
      <w:r>
        <w:rPr>
          <w:rStyle w:val="VerbatimChar"/>
        </w:rPr>
        <w:t>##   Daily or more                 2           354 356</w:t>
      </w:r>
      <w:r>
        <w:br/>
      </w:r>
      <w:r>
        <w:rPr>
          <w:rStyle w:val="VerbatimChar"/>
        </w:rPr>
        <w:t>##   Sum                          61           524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23.87863      205.1214</w:t>
      </w:r>
      <w:r>
        <w:br/>
      </w:r>
      <w:r>
        <w:rPr>
          <w:rStyle w:val="VerbatimChar"/>
        </w:rPr>
        <w:t>##   Daily or more          37.12137      318.8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92.089, df = 1, p-value &lt; 2.2e-16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162            66 228</w:t>
      </w:r>
      <w:r>
        <w:br/>
      </w:r>
      <w:r>
        <w:rPr>
          <w:rStyle w:val="VerbatimChar"/>
        </w:rPr>
        <w:lastRenderedPageBreak/>
        <w:t>##   Daily or more               191           167 358</w:t>
      </w:r>
      <w:r>
        <w:br/>
      </w:r>
      <w:r>
        <w:rPr>
          <w:rStyle w:val="VerbatimChar"/>
        </w:rPr>
        <w:t>##   Sum                         353           233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137.3447      90.65529</w:t>
      </w:r>
      <w:r>
        <w:br/>
      </w:r>
      <w:r>
        <w:rPr>
          <w:rStyle w:val="VerbatimChar"/>
        </w:rPr>
        <w:t>##   Daily or more          215.6553     142.34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7.489, df = 1, p-value = 2.89e-05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Less than daily Daily or more Sum</w:t>
      </w:r>
      <w:r>
        <w:br/>
      </w:r>
      <w:r>
        <w:rPr>
          <w:rStyle w:val="VerbatimChar"/>
        </w:rPr>
        <w:t>##   Less than daily              37            23  60</w:t>
      </w:r>
      <w:r>
        <w:br/>
      </w:r>
      <w:r>
        <w:rPr>
          <w:rStyle w:val="VerbatimChar"/>
        </w:rPr>
        <w:t>##   Daily or more               314           210 524</w:t>
      </w:r>
      <w:r>
        <w:br/>
      </w:r>
      <w:r>
        <w:rPr>
          <w:rStyle w:val="VerbatimChar"/>
        </w:rPr>
        <w:t>##   Sum                         351           233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Less than daily Daily or more</w:t>
      </w:r>
      <w:r>
        <w:br/>
      </w:r>
      <w:r>
        <w:rPr>
          <w:rStyle w:val="VerbatimChar"/>
        </w:rPr>
        <w:t>##   Less than daily        36.06164      23.93836</w:t>
      </w:r>
      <w:r>
        <w:br/>
      </w:r>
      <w:r>
        <w:rPr>
          <w:rStyle w:val="VerbatimChar"/>
        </w:rPr>
        <w:t>##   Daily or more         314.93836     209.06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0.014885, df = 1, p-value = 0.9029</w:t>
      </w:r>
    </w:p>
    <w:p w:rsidR="00D513BE" w:rsidRDefault="00995BF4">
      <w:pPr>
        <w:pStyle w:val="Heading2"/>
      </w:pPr>
      <w:bookmarkStart w:id="16" w:name="fmss-items"/>
      <w:bookmarkEnd w:id="16"/>
      <w:r>
        <w:t>FMSS items</w:t>
      </w:r>
    </w:p>
    <w:p w:rsidR="00D513BE" w:rsidRDefault="00995BF4">
      <w:pPr>
        <w:pStyle w:val="FirstParagraph"/>
      </w:pPr>
      <w:r>
        <w:t>Closely exam FMSS items 1, 2, 3, and 11</w:t>
      </w:r>
    </w:p>
    <w:p w:rsidR="00D513BE" w:rsidRDefault="00995BF4">
      <w:pPr>
        <w:pStyle w:val="Compact"/>
        <w:numPr>
          <w:ilvl w:val="0"/>
          <w:numId w:val="15"/>
        </w:numPr>
      </w:pPr>
      <w:r>
        <w:rPr>
          <w:rStyle w:val="VerbatimChar"/>
        </w:rPr>
        <w:t>fmss_r1</w:t>
      </w:r>
      <w:r>
        <w:t xml:space="preserve"> For you, how good is Facebook for getting real help or support?</w:t>
      </w:r>
    </w:p>
    <w:p w:rsidR="00D513BE" w:rsidRDefault="00995BF4">
      <w:pPr>
        <w:pStyle w:val="Compact"/>
        <w:numPr>
          <w:ilvl w:val="0"/>
          <w:numId w:val="15"/>
        </w:numPr>
      </w:pPr>
      <w:r>
        <w:rPr>
          <w:rStyle w:val="VerbatimChar"/>
        </w:rPr>
        <w:t>fmss_r2</w:t>
      </w:r>
      <w:r>
        <w:t xml:space="preserve"> For the support you get on Facebook, how much practical help is it?</w:t>
      </w:r>
    </w:p>
    <w:p w:rsidR="00D513BE" w:rsidRDefault="00995BF4">
      <w:pPr>
        <w:pStyle w:val="Compact"/>
        <w:numPr>
          <w:ilvl w:val="0"/>
          <w:numId w:val="15"/>
        </w:numPr>
      </w:pPr>
      <w:r>
        <w:rPr>
          <w:rStyle w:val="VerbatimChar"/>
        </w:rPr>
        <w:t>fmss_r3</w:t>
      </w:r>
      <w:r>
        <w:t xml:space="preserve"> How much does the support you get on Facebook make you feel better?</w:t>
      </w:r>
    </w:p>
    <w:p w:rsidR="00D513BE" w:rsidRDefault="00995BF4">
      <w:pPr>
        <w:pStyle w:val="Compact"/>
        <w:numPr>
          <w:ilvl w:val="0"/>
          <w:numId w:val="15"/>
        </w:numPr>
      </w:pPr>
      <w:r>
        <w:rPr>
          <w:rStyle w:val="VerbatimChar"/>
        </w:rPr>
        <w:t>fmss_r11</w:t>
      </w:r>
      <w:r>
        <w:t xml:space="preserve"> How close to people does Facebook make you feel?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146      161       88                25 420</w:t>
      </w:r>
      <w:r>
        <w:br/>
      </w:r>
      <w:r>
        <w:rPr>
          <w:rStyle w:val="VerbatimChar"/>
        </w:rPr>
        <w:t>##   TRUE          61       55       33                15 164</w:t>
      </w:r>
      <w:r>
        <w:br/>
      </w:r>
      <w:r>
        <w:rPr>
          <w:rStyle w:val="VerbatimChar"/>
        </w:rPr>
        <w:t>##   Sum          207      216      121                40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 A little Somewhat Very or Extremely</w:t>
      </w:r>
      <w:r>
        <w:br/>
      </w:r>
      <w:r>
        <w:rPr>
          <w:rStyle w:val="VerbatimChar"/>
        </w:rPr>
        <w:t>##   FALSE  148.86986 155.34247 87.02055          28.76712</w:t>
      </w:r>
      <w:r>
        <w:br/>
      </w:r>
      <w:r>
        <w:rPr>
          <w:rStyle w:val="VerbatimChar"/>
        </w:rPr>
        <w:t>##   TRUE    58.13014  60.65753 33.97945          11.23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</w:t>
      </w:r>
      <w:r>
        <w:br/>
      </w:r>
      <w:r>
        <w:rPr>
          <w:rStyle w:val="VerbatimChar"/>
        </w:rPr>
        <w:t>## X-squared = 2.7267, df = 3, p-value = 0.4357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None A little Some Quite a bit or A lot Sum</w:t>
      </w:r>
      <w:r>
        <w:br/>
      </w:r>
      <w:r>
        <w:rPr>
          <w:rStyle w:val="VerbatimChar"/>
        </w:rPr>
        <w:t>##   FALSE  132      160   93                   34 419</w:t>
      </w:r>
      <w:r>
        <w:br/>
      </w:r>
      <w:r>
        <w:rPr>
          <w:rStyle w:val="VerbatimChar"/>
        </w:rPr>
        <w:t>##   TRUE    59       58   27                   20 164</w:t>
      </w:r>
      <w:r>
        <w:br/>
      </w:r>
      <w:r>
        <w:rPr>
          <w:rStyle w:val="VerbatimChar"/>
        </w:rPr>
        <w:t>##   Sum    191      218  120                   54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2</w:t>
      </w:r>
      <w:r>
        <w:br/>
      </w:r>
      <w:r>
        <w:rPr>
          <w:rStyle w:val="VerbatimChar"/>
        </w:rPr>
        <w:t>## indPHQ       None  A little     Some Quite a bit or A lot</w:t>
      </w:r>
      <w:r>
        <w:br/>
      </w:r>
      <w:r>
        <w:rPr>
          <w:rStyle w:val="VerbatimChar"/>
        </w:rPr>
        <w:t>##   FALSE 137.27101 156.67581 86.24357             38.80961</w:t>
      </w:r>
      <w:r>
        <w:br/>
      </w:r>
      <w:r>
        <w:rPr>
          <w:rStyle w:val="VerbatimChar"/>
        </w:rPr>
        <w:t>##   TRUE   53.72899  61.32419 33.75643             15.19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9707, df = 3, p-value = 0.174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 Sum</w:t>
      </w:r>
      <w:r>
        <w:br/>
      </w:r>
      <w:r>
        <w:rPr>
          <w:rStyle w:val="VerbatimChar"/>
        </w:rPr>
        <w:t>##   FALSE        132      149       87                   51 419</w:t>
      </w:r>
      <w:r>
        <w:br/>
      </w:r>
      <w:r>
        <w:rPr>
          <w:rStyle w:val="VerbatimChar"/>
        </w:rPr>
        <w:t>##   TRUE          58       57       33                   16 164</w:t>
      </w:r>
      <w:r>
        <w:br/>
      </w:r>
      <w:r>
        <w:rPr>
          <w:rStyle w:val="VerbatimChar"/>
        </w:rPr>
        <w:t>##   Sum          190      206      120                   67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 A little Somewhat Quite a bit or A lot</w:t>
      </w:r>
      <w:r>
        <w:br/>
      </w:r>
      <w:r>
        <w:rPr>
          <w:rStyle w:val="VerbatimChar"/>
        </w:rPr>
        <w:t>##   FALSE  136.55232 148.05146 86.24357             48.15266</w:t>
      </w:r>
      <w:r>
        <w:br/>
      </w:r>
      <w:r>
        <w:rPr>
          <w:rStyle w:val="VerbatimChar"/>
        </w:rPr>
        <w:t>##   TRUE    53.44768  57.94854 33.75643             18.8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1832, df = 3, p-value = 0.757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 77      192      126                26 421</w:t>
      </w:r>
      <w:r>
        <w:br/>
      </w:r>
      <w:r>
        <w:rPr>
          <w:rStyle w:val="VerbatimChar"/>
        </w:rPr>
        <w:t>##   TRUE          49       53       56                 6 164</w:t>
      </w:r>
      <w:r>
        <w:br/>
      </w:r>
      <w:r>
        <w:rPr>
          <w:rStyle w:val="VerbatimChar"/>
        </w:rPr>
        <w:t>##   Sum          126      245      182                32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 A little  Somewhat Very or Extremely</w:t>
      </w:r>
      <w:r>
        <w:br/>
      </w:r>
      <w:r>
        <w:rPr>
          <w:rStyle w:val="VerbatimChar"/>
        </w:rPr>
        <w:t>##   FALSE   90.67692 176.31624 130.97778          23.02906</w:t>
      </w:r>
      <w:r>
        <w:br/>
      </w:r>
      <w:r>
        <w:rPr>
          <w:rStyle w:val="VerbatimChar"/>
        </w:rPr>
        <w:t>##   TRUE    35.32308  68.68376  51.02222           8.97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4.377, df = 3, p-value = 0.002434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lastRenderedPageBreak/>
        <w:t>## indDSISS Not at all A little Somewhat Very or Extremely Sum</w:t>
      </w:r>
      <w:r>
        <w:br/>
      </w:r>
      <w:r>
        <w:rPr>
          <w:rStyle w:val="VerbatimChar"/>
        </w:rPr>
        <w:t>##    FALSE        157      164       98                33 452</w:t>
      </w:r>
      <w:r>
        <w:br/>
      </w:r>
      <w:r>
        <w:rPr>
          <w:rStyle w:val="VerbatimChar"/>
        </w:rPr>
        <w:t>##    TRUE          51       50       23                 7 131</w:t>
      </w:r>
      <w:r>
        <w:br/>
      </w:r>
      <w:r>
        <w:rPr>
          <w:rStyle w:val="VerbatimChar"/>
        </w:rPr>
        <w:t>##    Sum          208      214      121                4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 A little Somewhat Very or Extremely</w:t>
      </w:r>
      <w:r>
        <w:br/>
      </w:r>
      <w:r>
        <w:rPr>
          <w:rStyle w:val="VerbatimChar"/>
        </w:rPr>
        <w:t>##    FALSE  161.26244 165.91424 93.81132         31.012007</w:t>
      </w:r>
      <w:r>
        <w:br/>
      </w:r>
      <w:r>
        <w:rPr>
          <w:rStyle w:val="VerbatimChar"/>
        </w:rPr>
        <w:t>##    TRUE    46.73756  48.08576 27.18868          8.987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9992, df = 3, p-value = 0.5726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None A little Some Quite a bit or A lot Sum</w:t>
      </w:r>
      <w:r>
        <w:br/>
      </w:r>
      <w:r>
        <w:rPr>
          <w:rStyle w:val="VerbatimChar"/>
        </w:rPr>
        <w:t>##    FALSE  148      159  101                   43 451</w:t>
      </w:r>
      <w:r>
        <w:br/>
      </w:r>
      <w:r>
        <w:rPr>
          <w:rStyle w:val="VerbatimChar"/>
        </w:rPr>
        <w:t>##    TRUE    43       58   19                   11 131</w:t>
      </w:r>
      <w:r>
        <w:br/>
      </w:r>
      <w:r>
        <w:rPr>
          <w:rStyle w:val="VerbatimChar"/>
        </w:rPr>
        <w:t>##    Sum    191      217  120                   54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2</w:t>
      </w:r>
      <w:r>
        <w:br/>
      </w:r>
      <w:r>
        <w:rPr>
          <w:rStyle w:val="VerbatimChar"/>
        </w:rPr>
        <w:t>## indDSISS      None  A little     Some Quite a bit or A lot</w:t>
      </w:r>
      <w:r>
        <w:br/>
      </w:r>
      <w:r>
        <w:rPr>
          <w:rStyle w:val="VerbatimChar"/>
        </w:rPr>
        <w:t>##    FALSE 148.00859 168.15636 92.98969             41.84536</w:t>
      </w:r>
      <w:r>
        <w:br/>
      </w:r>
      <w:r>
        <w:rPr>
          <w:rStyle w:val="VerbatimChar"/>
        </w:rPr>
        <w:t>##    TRUE   42.99141  48.84364 27.01031             12.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4222, df = 3, p-value = 0.1434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A little Somewhat Quite a bit or A lot Sum</w:t>
      </w:r>
      <w:r>
        <w:br/>
      </w:r>
      <w:r>
        <w:rPr>
          <w:rStyle w:val="VerbatimChar"/>
        </w:rPr>
        <w:t>##    FALSE        146      153       92                   59 450</w:t>
      </w:r>
      <w:r>
        <w:br/>
      </w:r>
      <w:r>
        <w:rPr>
          <w:rStyle w:val="VerbatimChar"/>
        </w:rPr>
        <w:t>##    TRUE          44       53       27                    8 132</w:t>
      </w:r>
      <w:r>
        <w:br/>
      </w:r>
      <w:r>
        <w:rPr>
          <w:rStyle w:val="VerbatimChar"/>
        </w:rPr>
        <w:t>##    Sum          190      206      119                   67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 A little Somewhat Quite a bit or A lot</w:t>
      </w:r>
      <w:r>
        <w:br/>
      </w:r>
      <w:r>
        <w:rPr>
          <w:rStyle w:val="VerbatimChar"/>
        </w:rPr>
        <w:t>##    FALSE  146.90722 159.27835 92.01031             51.80412</w:t>
      </w:r>
      <w:r>
        <w:br/>
      </w:r>
      <w:r>
        <w:rPr>
          <w:rStyle w:val="VerbatimChar"/>
        </w:rPr>
        <w:t>##    TRUE    43.09278  46.72165 26.98969             15.19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5229, df = 3, p-value = 0.1373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>##    FALSE         94      190      146                22 452</w:t>
      </w:r>
      <w:r>
        <w:br/>
      </w:r>
      <w:r>
        <w:rPr>
          <w:rStyle w:val="VerbatimChar"/>
        </w:rPr>
        <w:t>##    TRUE          33       53       36                10 132</w:t>
      </w:r>
      <w:r>
        <w:br/>
      </w:r>
      <w:r>
        <w:rPr>
          <w:rStyle w:val="VerbatimChar"/>
        </w:rPr>
        <w:t>##    Sum          127      243      182                32 58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 A little  Somewhat Very or Extremely</w:t>
      </w:r>
      <w:r>
        <w:br/>
      </w:r>
      <w:r>
        <w:rPr>
          <w:rStyle w:val="VerbatimChar"/>
        </w:rPr>
        <w:t>##    FALSE   98.29452 188.07534 140.86301         24.767123</w:t>
      </w:r>
      <w:r>
        <w:br/>
      </w:r>
      <w:r>
        <w:rPr>
          <w:rStyle w:val="VerbatimChar"/>
        </w:rPr>
        <w:t>##    TRUE    28.70548  54.92466  41.13699          7.23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3.1139, df = 3, p-value = 0.3744</w:t>
      </w:r>
    </w:p>
    <w:p w:rsidR="00D513BE" w:rsidRDefault="00995BF4">
      <w:pPr>
        <w:pStyle w:val="Heading3"/>
      </w:pPr>
      <w:bookmarkStart w:id="17" w:name="phq-2-1"/>
      <w:bookmarkEnd w:id="17"/>
      <w: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6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0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4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6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4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2.8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1.5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8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6.4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0.8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0.1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2.8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18" w:name="dsi-ss-1"/>
      <w:bookmarkEnd w:id="18"/>
      <w: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1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6.6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8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9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7.6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9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7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5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0.6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39.2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.5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1.2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2"/>
      </w:pPr>
      <w:bookmarkStart w:id="19" w:name="fmss-quartiles"/>
      <w:bookmarkEnd w:id="19"/>
      <w:r>
        <w:t>FMSS quartiles</w:t>
      </w:r>
    </w:p>
    <w:p w:rsidR="00D513BE" w:rsidRDefault="00995BF4">
      <w:pPr>
        <w:pStyle w:val="FirstParagraph"/>
      </w:pPr>
      <w:r>
        <w:t>Stratify by FMSS quartile and compare Q1 vs Q4.</w:t>
      </w:r>
    </w:p>
    <w:p w:rsidR="00D513BE" w:rsidRDefault="00995BF4">
      <w:pPr>
        <w:pStyle w:val="SourceCode"/>
      </w:pPr>
      <w:r>
        <w:rPr>
          <w:rStyle w:val="VerbatimChar"/>
        </w:rPr>
        <w:lastRenderedPageBreak/>
        <w:t>## $table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Sum</w:t>
      </w:r>
      <w:r>
        <w:br/>
      </w:r>
      <w:r>
        <w:rPr>
          <w:rStyle w:val="VerbatimChar"/>
        </w:rPr>
        <w:t>##   FALSE         111          94 205</w:t>
      </w:r>
      <w:r>
        <w:br/>
      </w:r>
      <w:r>
        <w:rPr>
          <w:rStyle w:val="VerbatimChar"/>
        </w:rPr>
        <w:t>##   TRUE           63          30  93</w:t>
      </w:r>
      <w:r>
        <w:br/>
      </w:r>
      <w:r>
        <w:rPr>
          <w:rStyle w:val="VerbatimChar"/>
        </w:rPr>
        <w:t>##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119.69799    85.30201</w:t>
      </w:r>
      <w:r>
        <w:br/>
      </w:r>
      <w:r>
        <w:rPr>
          <w:rStyle w:val="VerbatimChar"/>
        </w:rPr>
        <w:t>##   TRUE     54.30201    38.69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237, df = 1, p-value = 0.03759</w:t>
      </w:r>
    </w:p>
    <w:p w:rsidR="00D513BE" w:rsidRDefault="00995BF4">
      <w:pPr>
        <w:pStyle w:val="SourceCode"/>
      </w:pP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 Sum</w:t>
      </w:r>
      <w:r>
        <w:br/>
      </w:r>
      <w:r>
        <w:rPr>
          <w:rStyle w:val="VerbatimChar"/>
        </w:rPr>
        <w:t>##    FALSE         127         104 231</w:t>
      </w:r>
      <w:r>
        <w:br/>
      </w:r>
      <w:r>
        <w:rPr>
          <w:rStyle w:val="VerbatimChar"/>
        </w:rPr>
        <w:t>##    TRUE           47          20  67</w:t>
      </w:r>
      <w:r>
        <w:br/>
      </w:r>
      <w:r>
        <w:rPr>
          <w:rStyle w:val="VerbatimChar"/>
        </w:rPr>
        <w:t>## 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t>##    FALSE   134.87919    96.12081</w:t>
      </w:r>
      <w:r>
        <w:br/>
      </w:r>
      <w:r>
        <w:rPr>
          <w:rStyle w:val="VerbatimChar"/>
        </w:rPr>
        <w:t>##    TRUE     39.12081    27.87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153, df = 1, p-value = 0.03777</w:t>
      </w:r>
    </w:p>
    <w:p w:rsidR="00D513BE" w:rsidRDefault="00995BF4">
      <w:pPr>
        <w:pStyle w:val="Heading3"/>
      </w:pPr>
      <w:bookmarkStart w:id="20" w:name="phq-2-2"/>
      <w:bookmarkEnd w:id="20"/>
      <w: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5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0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6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7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812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69.9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82.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69.0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76.4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65.0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66.8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62.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43.8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77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25.8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87</w:t>
            </w:r>
          </w:p>
        </w:tc>
      </w:tr>
    </w:tbl>
    <w:p w:rsidR="00D513BE" w:rsidRDefault="00995BF4">
      <w:pPr>
        <w:pStyle w:val="Heading3"/>
      </w:pPr>
      <w:bookmarkStart w:id="21" w:name="dsi-ss-2"/>
      <w:bookmarkEnd w:id="21"/>
      <w: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8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0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.3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2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17.6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56.2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16.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23.9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12.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14.6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29.5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77.1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10.4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59.1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88</w:t>
            </w:r>
          </w:p>
        </w:tc>
      </w:tr>
    </w:tbl>
    <w:p w:rsidR="00D513BE" w:rsidRDefault="00995BF4">
      <w:pPr>
        <w:pStyle w:val="Heading1"/>
      </w:pPr>
      <w:bookmarkStart w:id="22" w:name="research-question-2"/>
      <w:bookmarkEnd w:id="22"/>
      <w:r>
        <w:t>Research Question 2</w:t>
      </w:r>
    </w:p>
    <w:p w:rsidR="00D513BE" w:rsidRDefault="00995BF4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D513BE" w:rsidRDefault="00995BF4">
      <w:pPr>
        <w:pStyle w:val="Compact"/>
        <w:numPr>
          <w:ilvl w:val="0"/>
          <w:numId w:val="16"/>
        </w:numPr>
      </w:pPr>
      <w:r>
        <w:t>Spending more time on Facebook?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D513BE" w:rsidRDefault="00995BF4">
      <w:pPr>
        <w:pStyle w:val="Compact"/>
        <w:numPr>
          <w:ilvl w:val="0"/>
          <w:numId w:val="16"/>
        </w:numPr>
      </w:pPr>
      <w:r>
        <w:t>Sharing more personal or health-related information on social media?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D513BE" w:rsidRDefault="00995BF4">
      <w:pPr>
        <w:pStyle w:val="Compact"/>
        <w:numPr>
          <w:ilvl w:val="0"/>
          <w:numId w:val="16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D513BE" w:rsidRDefault="00995BF4">
      <w:pPr>
        <w:pStyle w:val="Heading2"/>
      </w:pPr>
      <w:bookmarkStart w:id="23" w:name="association-between-frequency-of-faceboo"/>
      <w:bookmarkEnd w:id="23"/>
      <w:r>
        <w:t>Association between frequency of Facebook use and active use of Facebook</w:t>
      </w:r>
    </w:p>
    <w:p w:rsidR="00D513BE" w:rsidRDefault="00995BF4">
      <w:pPr>
        <w:pStyle w:val="FirstParagraph"/>
      </w:pPr>
      <w:r>
        <w:t>Correlation (Spearman) between frequency of Facebook use and active use of Facebook is 0.457</w:t>
      </w:r>
    </w:p>
    <w:p w:rsidR="00D513BE" w:rsidRDefault="00995BF4">
      <w:pPr>
        <w:pStyle w:val="Heading2"/>
      </w:pPr>
      <w:bookmarkStart w:id="24" w:name="unadjusted-comparisons-1"/>
      <w:bookmarkEnd w:id="24"/>
      <w:r>
        <w:lastRenderedPageBreak/>
        <w:t>Unadjusted comparisons</w:t>
      </w:r>
    </w:p>
    <w:p w:rsidR="00D513BE" w:rsidRDefault="00995B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13BE" w:rsidRDefault="00995BF4">
      <w:pPr>
        <w:pStyle w:val="Heading2"/>
      </w:pPr>
      <w:bookmarkStart w:id="25" w:name="adjusted-comparisons-1"/>
      <w:bookmarkEnd w:id="25"/>
      <w:r>
        <w:t>Adjusted comparisons</w:t>
      </w:r>
    </w:p>
    <w:p w:rsidR="00D513BE" w:rsidRDefault="00995BF4">
      <w:pPr>
        <w:pStyle w:val="FirstParagraph"/>
      </w:pPr>
      <w:r>
        <w:t>Show the covariates used in the adjusted models.</w:t>
      </w:r>
    </w:p>
    <w:p w:rsidR="00D513BE" w:rsidRDefault="00995BF4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D513BE" w:rsidRDefault="00995BF4">
      <w:pPr>
        <w:pStyle w:val="FirstParagraph"/>
      </w:pPr>
      <w:r>
        <w:t>Filter subjects with missing covariates.</w:t>
      </w:r>
    </w:p>
    <w:p w:rsidR="00D513BE" w:rsidRDefault="00995BF4">
      <w:pPr>
        <w:pStyle w:val="BodyText"/>
      </w:pPr>
      <w:r>
        <w:t>Relabel factors; replace spaces with underscores.</w:t>
      </w:r>
    </w:p>
    <w:p w:rsidR="00D513BE" w:rsidRDefault="00995BF4">
      <w:pPr>
        <w:pStyle w:val="Heading3"/>
      </w:pPr>
      <w:bookmarkStart w:id="26" w:name="pc-ptsd-vs-frequency-of-facebook-use"/>
      <w:bookmarkEnd w:id="26"/>
      <w:r>
        <w:lastRenderedPageBreak/>
        <w:t>PC-PTSD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0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1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5</w:t>
            </w:r>
          </w:p>
        </w:tc>
      </w:tr>
    </w:tbl>
    <w:p w:rsidR="00D513BE" w:rsidRDefault="00995BF4">
      <w:pPr>
        <w:pStyle w:val="Heading3"/>
      </w:pPr>
      <w:bookmarkStart w:id="27" w:name="pc-ptsd-vs-active-use-of-facebook"/>
      <w:bookmarkEnd w:id="27"/>
      <w:r>
        <w:t>PC-PTSD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3035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8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812"/>
        <w:gridCol w:w="752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</w:tr>
    </w:tbl>
    <w:p w:rsidR="00D513BE" w:rsidRDefault="00995BF4">
      <w:pPr>
        <w:pStyle w:val="Heading3"/>
      </w:pPr>
      <w:bookmarkStart w:id="28" w:name="pc-ptsd-vs-get-emotional-support-from-ot"/>
      <w:bookmarkEnd w:id="28"/>
      <w:r>
        <w:t>PC-PTSD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0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2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</w:tr>
    </w:tbl>
    <w:p w:rsidR="00D513BE" w:rsidRDefault="00995BF4">
      <w:pPr>
        <w:pStyle w:val="Heading3"/>
      </w:pPr>
      <w:bookmarkStart w:id="29" w:name="pc-ptsd-vs-get-information-about-health-"/>
      <w:bookmarkEnd w:id="29"/>
      <w:r>
        <w:t>PC-PTSD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8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</w:tr>
    </w:tbl>
    <w:p w:rsidR="00D513BE" w:rsidRDefault="00995BF4">
      <w:pPr>
        <w:pStyle w:val="Heading3"/>
      </w:pPr>
      <w:bookmarkStart w:id="30" w:name="pc-ptsd-vs-get-advice-about-health-or-me"/>
      <w:bookmarkEnd w:id="30"/>
      <w:r>
        <w:t>PC-PTSD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9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0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</w:tr>
    </w:tbl>
    <w:p w:rsidR="00D513BE" w:rsidRDefault="00995BF4">
      <w:pPr>
        <w:pStyle w:val="Heading3"/>
      </w:pPr>
      <w:bookmarkStart w:id="31" w:name="pc-ptsd-vs-ask-questions-about-health-or"/>
      <w:bookmarkEnd w:id="31"/>
      <w:r>
        <w:t>PC-PTSD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9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</w:tr>
    </w:tbl>
    <w:p w:rsidR="00D513BE" w:rsidRDefault="00995BF4">
      <w:pPr>
        <w:pStyle w:val="Heading3"/>
      </w:pPr>
      <w:bookmarkStart w:id="32" w:name="pc-ptsd-vs-share-symptoms-such-as-mood-s"/>
      <w:bookmarkEnd w:id="32"/>
      <w:r>
        <w:t>PC-PTSD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5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6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</w:tr>
    </w:tbl>
    <w:p w:rsidR="00D513BE" w:rsidRDefault="00995BF4">
      <w:pPr>
        <w:pStyle w:val="Heading3"/>
      </w:pPr>
      <w:bookmarkStart w:id="33" w:name="pc-ptsd-vs-share-information-related-to-"/>
      <w:bookmarkEnd w:id="33"/>
      <w:r>
        <w:t>PC-PTSD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5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</w:tr>
    </w:tbl>
    <w:p w:rsidR="00D513BE" w:rsidRDefault="00995BF4">
      <w:pPr>
        <w:pStyle w:val="Heading3"/>
      </w:pPr>
      <w:bookmarkStart w:id="34" w:name="pc-ptsd-vs-share-thoughts-about-suicide-"/>
      <w:bookmarkEnd w:id="34"/>
      <w:r>
        <w:t>PC-PTSD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1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6</w:t>
            </w:r>
          </w:p>
        </w:tc>
      </w:tr>
    </w:tbl>
    <w:p w:rsidR="00D513BE" w:rsidRDefault="00995BF4">
      <w:pPr>
        <w:pStyle w:val="Heading3"/>
      </w:pPr>
      <w:bookmarkStart w:id="35" w:name="phq-2-vs-frequency-of-facebook-use"/>
      <w:bookmarkEnd w:id="35"/>
      <w:r>
        <w:t>PHQ-2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</w:tr>
    </w:tbl>
    <w:p w:rsidR="00D513BE" w:rsidRDefault="00995BF4">
      <w:pPr>
        <w:pStyle w:val="Heading3"/>
      </w:pPr>
      <w:bookmarkStart w:id="36" w:name="phq-2-vs-active-use-of-facebook"/>
      <w:bookmarkEnd w:id="36"/>
      <w:r>
        <w:t>PHQ-2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3035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7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4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37" w:name="phq-2-vs-get-emotional-support-from-othe"/>
      <w:bookmarkEnd w:id="37"/>
      <w:r>
        <w:t>PHQ-2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7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6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38" w:name="phq-2-vs-get-information-about-health-or"/>
      <w:bookmarkEnd w:id="38"/>
      <w:r>
        <w:t>PHQ-2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5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8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39" w:name="phq-2-vs-get-advice-about-health-or-medi"/>
      <w:bookmarkEnd w:id="39"/>
      <w:r>
        <w:t>PHQ-2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6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2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5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40" w:name="phq-2-vs-ask-questions-about-health-or-m"/>
      <w:bookmarkEnd w:id="40"/>
      <w:r>
        <w:t>PHQ-2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1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5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6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41" w:name="phq-2-vs-share-symptoms-such-as-mood-swi"/>
      <w:bookmarkEnd w:id="41"/>
      <w:r>
        <w:t>PHQ-2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2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3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5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752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42" w:name="phq-2-vs-share-information-related-to-yo"/>
      <w:bookmarkEnd w:id="42"/>
      <w:r>
        <w:t>PHQ-2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8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4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43" w:name="phq-2-vs-share-thoughts-about-suicide-or"/>
      <w:bookmarkEnd w:id="43"/>
      <w:r>
        <w:t>PHQ-2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5.1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6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7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0</w:t>
            </w:r>
          </w:p>
        </w:tc>
      </w:tr>
    </w:tbl>
    <w:p w:rsidR="00D513BE" w:rsidRDefault="00995BF4">
      <w:pPr>
        <w:pStyle w:val="Heading3"/>
      </w:pPr>
      <w:bookmarkStart w:id="44" w:name="audit-c-vs-frequency-of-facebook-use"/>
      <w:bookmarkEnd w:id="44"/>
      <w:r>
        <w:t>AUDIT-C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5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0</w:t>
            </w:r>
          </w:p>
        </w:tc>
      </w:tr>
    </w:tbl>
    <w:p w:rsidR="00D513BE" w:rsidRDefault="00995BF4">
      <w:pPr>
        <w:pStyle w:val="Heading3"/>
      </w:pPr>
      <w:bookmarkStart w:id="45" w:name="audit-c-vs-active-use-of-facebook"/>
      <w:bookmarkEnd w:id="45"/>
      <w:r>
        <w:t>AUDIT-C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5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3035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</w:tr>
    </w:tbl>
    <w:p w:rsidR="00D513BE" w:rsidRDefault="00995BF4">
      <w:pPr>
        <w:pStyle w:val="Heading3"/>
      </w:pPr>
      <w:bookmarkStart w:id="46" w:name="audit-c-vs-get-emotional-support-from-ot"/>
      <w:bookmarkEnd w:id="46"/>
      <w:r>
        <w:t>AUDIT-C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</w:tr>
    </w:tbl>
    <w:p w:rsidR="00D513BE" w:rsidRDefault="00995BF4">
      <w:pPr>
        <w:pStyle w:val="Heading3"/>
      </w:pPr>
      <w:bookmarkStart w:id="47" w:name="audit-c-vs-get-information-about-health-"/>
      <w:bookmarkEnd w:id="47"/>
      <w:r>
        <w:t>AUDIT-C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</w:tr>
    </w:tbl>
    <w:p w:rsidR="00D513BE" w:rsidRDefault="00995BF4">
      <w:pPr>
        <w:pStyle w:val="Heading3"/>
      </w:pPr>
      <w:bookmarkStart w:id="48" w:name="audit-c-vs-get-advice-about-health-or-me"/>
      <w:bookmarkEnd w:id="48"/>
      <w:r>
        <w:t>AUDIT-C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</w:tr>
    </w:tbl>
    <w:p w:rsidR="00D513BE" w:rsidRDefault="00995BF4">
      <w:pPr>
        <w:pStyle w:val="Heading3"/>
      </w:pPr>
      <w:bookmarkStart w:id="49" w:name="audit-c-vs-ask-questions-about-health-or"/>
      <w:bookmarkEnd w:id="49"/>
      <w:r>
        <w:t>AUDIT-C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</w:tr>
    </w:tbl>
    <w:p w:rsidR="00D513BE" w:rsidRDefault="00995BF4">
      <w:pPr>
        <w:pStyle w:val="Heading3"/>
      </w:pPr>
      <w:bookmarkStart w:id="50" w:name="audit-c-vs-share-symptoms-such-as-mood-s"/>
      <w:bookmarkEnd w:id="50"/>
      <w:r>
        <w:t>AUDIT-C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</w:tr>
    </w:tbl>
    <w:p w:rsidR="00D513BE" w:rsidRDefault="00995BF4">
      <w:pPr>
        <w:pStyle w:val="Heading3"/>
      </w:pPr>
      <w:bookmarkStart w:id="51" w:name="audit-c-vs-share-information-related-to-"/>
      <w:bookmarkEnd w:id="51"/>
      <w:r>
        <w:t>AUDIT-C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</w:tr>
    </w:tbl>
    <w:p w:rsidR="00D513BE" w:rsidRDefault="00995BF4">
      <w:pPr>
        <w:pStyle w:val="Heading3"/>
      </w:pPr>
      <w:bookmarkStart w:id="52" w:name="audit-c-vs-share-thoughts-about-suicide-"/>
      <w:bookmarkEnd w:id="52"/>
      <w:r>
        <w:t>AUDIT-C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1</w:t>
            </w:r>
          </w:p>
        </w:tc>
      </w:tr>
    </w:tbl>
    <w:p w:rsidR="00D513BE" w:rsidRDefault="00995BF4">
      <w:pPr>
        <w:pStyle w:val="Heading3"/>
      </w:pPr>
      <w:bookmarkStart w:id="53" w:name="dsi-ss-vs-frequency-of-facebook-use"/>
      <w:bookmarkEnd w:id="53"/>
      <w:r>
        <w:t>DSI-SS vs Frequency of Facebook use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</w:tr>
    </w:tbl>
    <w:p w:rsidR="00D513BE" w:rsidRDefault="00995BF4">
      <w:pPr>
        <w:pStyle w:val="Heading3"/>
      </w:pPr>
      <w:bookmarkStart w:id="54" w:name="dsi-ss-vs-active-use-of-facebook"/>
      <w:bookmarkEnd w:id="54"/>
      <w:r>
        <w:t>DSI-SS vs Active use of Facebook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3035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7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55" w:name="dsi-ss-vs-get-emotional-support-from-oth"/>
      <w:bookmarkEnd w:id="55"/>
      <w:r>
        <w:t>DSI-SS vs Get emotional support from other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56" w:name="dsi-ss-vs-get-information-about-health-o"/>
      <w:bookmarkEnd w:id="56"/>
      <w:r>
        <w:t>DSI-SS vs Get information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6.4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57" w:name="dsi-ss-vs-get-advice-about-health-or-med"/>
      <w:bookmarkEnd w:id="57"/>
      <w:r>
        <w:t>DSI-SS vs Get advice about health or medical topic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0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58" w:name="dsi-ss-vs-ask-questions-about-health-or-"/>
      <w:bookmarkEnd w:id="58"/>
      <w:r>
        <w:t>DSI-SS vs Ask questions about health or medical issue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3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7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</w:tr>
    </w:tbl>
    <w:p w:rsidR="00D513BE" w:rsidRDefault="00995BF4">
      <w:pPr>
        <w:pStyle w:val="Heading3"/>
      </w:pPr>
      <w:bookmarkStart w:id="59" w:name="dsi-ss-vs-share-symptoms-such-as-mood-sw"/>
      <w:bookmarkEnd w:id="59"/>
      <w:r>
        <w:t>DSI-SS vs Share symptoms such as mood swings, depression, anxiety, or sleep problem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9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60" w:name="dsi-ss-vs-share-information-related-to-y"/>
      <w:bookmarkEnd w:id="60"/>
      <w:r>
        <w:t>DSI-SS vs Share information related to your health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6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7.6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5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3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</w:tr>
    </w:tbl>
    <w:p w:rsidR="00D513BE" w:rsidRDefault="00995BF4">
      <w:pPr>
        <w:pStyle w:val="Heading3"/>
      </w:pPr>
      <w:bookmarkStart w:id="61" w:name="dsi-ss-vs-share-thoughts-about-suicide-o"/>
      <w:bookmarkEnd w:id="61"/>
      <w:r>
        <w:t>DSI-SS vs Share thoughts about suicide or hurting yourself in some way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752"/>
        <w:gridCol w:w="489"/>
        <w:gridCol w:w="516"/>
        <w:gridCol w:w="79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8.1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4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0</w:t>
            </w:r>
          </w:p>
        </w:tc>
      </w:tr>
    </w:tbl>
    <w:p w:rsidR="00D513BE" w:rsidRDefault="00995BF4">
      <w:pPr>
        <w:pStyle w:val="Heading2"/>
      </w:pPr>
      <w:bookmarkStart w:id="62" w:name="f-tests"/>
      <w:bookmarkEnd w:id="62"/>
      <w:r>
        <w:t>F-test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990"/>
        <w:gridCol w:w="1662"/>
        <w:gridCol w:w="1095"/>
        <w:gridCol w:w="752"/>
        <w:gridCol w:w="489"/>
        <w:gridCol w:w="516"/>
        <w:gridCol w:w="793"/>
        <w:gridCol w:w="732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depva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epva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ig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*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.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*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***</w:t>
            </w:r>
          </w:p>
        </w:tc>
      </w:tr>
    </w:tbl>
    <w:p w:rsidR="00D513BE" w:rsidRDefault="00995BF4">
      <w:pPr>
        <w:pStyle w:val="Heading2"/>
      </w:pPr>
      <w:bookmarkStart w:id="63" w:name="additional-questions-1"/>
      <w:bookmarkEnd w:id="63"/>
      <w:r>
        <w:t>Additional questions</w:t>
      </w:r>
    </w:p>
    <w:p w:rsidR="00D513BE" w:rsidRDefault="00995BF4">
      <w:pPr>
        <w:pStyle w:val="BlockText"/>
      </w:pPr>
      <w:r>
        <w:t>An issue that additional data analysis could clarify is whether veterans who are actively experiencing psychiatric problems are using social media for health-related purposes. If so, this would suggest potential for an intervention that aims to increase the likelihood of veterans using social media to initiate help-seeking or take a screener for psychiatric problems after developing psychiatric symptoms. It would be interest to see if:</w:t>
      </w:r>
    </w:p>
    <w:p w:rsidR="00D513BE" w:rsidRDefault="00995BF4">
      <w:pPr>
        <w:pStyle w:val="BlockText"/>
        <w:numPr>
          <w:ilvl w:val="0"/>
          <w:numId w:val="17"/>
        </w:numPr>
      </w:pPr>
      <w:r>
        <w:t>Of those who screen positive for PTSD, alcohol misuse, depression, and suicidal ideation, how often do they use a social media platform for health- related concerns?</w:t>
      </w:r>
    </w:p>
    <w:p w:rsidR="00D513BE" w:rsidRDefault="00995BF4">
      <w:pPr>
        <w:pStyle w:val="BlockText"/>
        <w:numPr>
          <w:ilvl w:val="0"/>
          <w:numId w:val="17"/>
        </w:numPr>
      </w:pPr>
      <w:r>
        <w:t>Anything else???</w:t>
      </w:r>
    </w:p>
    <w:p w:rsidR="00D513BE" w:rsidRDefault="00995BF4">
      <w:pPr>
        <w:pStyle w:val="Heading1"/>
      </w:pPr>
      <w:bookmarkStart w:id="64" w:name="research-question-3"/>
      <w:bookmarkEnd w:id="64"/>
      <w:r>
        <w:t>Research Question 3</w:t>
      </w:r>
    </w:p>
    <w:p w:rsidR="00D513BE" w:rsidRDefault="00995BF4">
      <w:pPr>
        <w:pStyle w:val="FirstParagraph"/>
      </w:pPr>
      <w:r>
        <w:rPr>
          <w:b/>
        </w:rPr>
        <w:t>Is perceived social support received from Facebook (fmssSubscore) associated with health service utilization?</w:t>
      </w:r>
    </w:p>
    <w:p w:rsidR="00D513BE" w:rsidRDefault="00995BF4">
      <w:pPr>
        <w:pStyle w:val="Compact"/>
        <w:numPr>
          <w:ilvl w:val="0"/>
          <w:numId w:val="18"/>
        </w:numPr>
      </w:pPr>
      <w:r>
        <w:t>Among participants with positive screens for psychiatric disorders or suicidal ideation?</w:t>
      </w:r>
    </w:p>
    <w:p w:rsidR="00D513BE" w:rsidRDefault="00995BF4">
      <w:pPr>
        <w:pStyle w:val="Compact"/>
        <w:numPr>
          <w:ilvl w:val="0"/>
          <w:numId w:val="18"/>
        </w:numPr>
      </w:pPr>
      <w:r>
        <w:t>Among all participants?</w:t>
      </w:r>
    </w:p>
    <w:p w:rsidR="00D513BE" w:rsidRDefault="00995BF4">
      <w:pPr>
        <w:pStyle w:val="FirstParagraph"/>
      </w:pPr>
      <w:r>
        <w:t xml:space="preserve">Use interaction terms to examine effect modification by positive screens for psychiatric disorders or suicidal id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Subscore</w:t>
      </w:r>
      <w:r>
        <w:rPr>
          <w:b/>
        </w:rPr>
        <w:t xml:space="preserve"> term.</w:t>
      </w:r>
    </w:p>
    <w:p w:rsidR="00D513BE" w:rsidRDefault="00995BF4">
      <w:pPr>
        <w:pStyle w:val="Heading2"/>
      </w:pPr>
      <w:bookmarkStart w:id="65" w:name="unadjusted-comparisons-2"/>
      <w:bookmarkEnd w:id="65"/>
      <w:r>
        <w:t>Unadjusted comparison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277"/>
        <w:gridCol w:w="1925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67.2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2.8%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277"/>
        <w:gridCol w:w="1787"/>
        <w:gridCol w:w="677"/>
        <w:gridCol w:w="453"/>
        <w:gridCol w:w="542"/>
        <w:gridCol w:w="568"/>
        <w:gridCol w:w="516"/>
        <w:gridCol w:w="713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yvariabl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freq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45.0%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.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3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center"/>
            </w:pPr>
            <w:r>
              <w:t>55.0%</w:t>
            </w:r>
          </w:p>
        </w:tc>
      </w:tr>
    </w:tbl>
    <w:p w:rsidR="00D513BE" w:rsidRDefault="00D513BE">
      <w:pPr>
        <w:pStyle w:val="BodyText"/>
      </w:pPr>
    </w:p>
    <w:p w:rsidR="00D513BE" w:rsidRDefault="00995BF4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13BE" w:rsidRDefault="00995BF4">
      <w:pPr>
        <w:pStyle w:val="ImageCaption"/>
      </w:pPr>
      <w:r>
        <w:t>plot of chunk plot2GroupsRQ3</w:t>
      </w:r>
    </w:p>
    <w:p w:rsidR="00D513BE" w:rsidRDefault="00995BF4">
      <w:pPr>
        <w:pStyle w:val="Heading2"/>
      </w:pPr>
      <w:bookmarkStart w:id="66" w:name="adjusted-comparisons-2"/>
      <w:bookmarkEnd w:id="66"/>
      <w:r>
        <w:t>Adjusted comparisons</w:t>
      </w:r>
    </w:p>
    <w:p w:rsidR="00D513BE" w:rsidRDefault="00995BF4">
      <w:pPr>
        <w:pStyle w:val="FirstParagraph"/>
      </w:pPr>
      <w:r>
        <w:t>Filter subjects with missing covariates.</w:t>
      </w:r>
    </w:p>
    <w:p w:rsidR="00D513BE" w:rsidRDefault="00995BF4">
      <w:pPr>
        <w:pStyle w:val="Heading3"/>
      </w:pPr>
      <w:bookmarkStart w:id="67" w:name="never-enrolled-in-va"/>
      <w:bookmarkEnd w:id="67"/>
      <w:r>
        <w:t>Never enrolled in VA</w:t>
      </w:r>
    </w:p>
    <w:p w:rsidR="00D513BE" w:rsidRDefault="00995BF4">
      <w:pPr>
        <w:pStyle w:val="FirstParagraph"/>
      </w:pPr>
      <w:r>
        <w:rPr>
          <w:b/>
        </w:rPr>
        <w:t>PC-PTSD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4.7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4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8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5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1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5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65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0.3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89.9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7.9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4.7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.9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0.3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82.6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7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3.5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5.2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6</w:t>
            </w:r>
          </w:p>
        </w:tc>
      </w:tr>
    </w:tbl>
    <w:p w:rsidR="00D513BE" w:rsidRDefault="00995BF4">
      <w:pPr>
        <w:pStyle w:val="BodyText"/>
      </w:pPr>
      <w:r>
        <w:rPr>
          <w:b/>
        </w:rP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9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4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5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88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59.5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27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44.5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9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7.3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6.7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64.7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4.7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</w:tr>
    </w:tbl>
    <w:p w:rsidR="00D513BE" w:rsidRDefault="00995BF4">
      <w:pPr>
        <w:pStyle w:val="BodyText"/>
      </w:pPr>
      <w:r>
        <w:rPr>
          <w:b/>
        </w:rPr>
        <w:t>AUDIT-C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0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2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4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9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76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7.8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6.4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20.9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7.6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2.9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7.8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94.6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11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7.0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89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2</w:t>
            </w:r>
          </w:p>
        </w:tc>
      </w:tr>
    </w:tbl>
    <w:p w:rsidR="00D513BE" w:rsidRDefault="00995BF4">
      <w:pPr>
        <w:pStyle w:val="BodyText"/>
      </w:pPr>
      <w:r>
        <w:rPr>
          <w:b/>
        </w:rP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3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7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9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3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8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63.2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34.4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51.9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26.4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35.0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48.5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19.0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67.0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97.0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9</w:t>
            </w:r>
          </w:p>
        </w:tc>
      </w:tr>
    </w:tbl>
    <w:p w:rsidR="00D513BE" w:rsidRDefault="00995BF4">
      <w:pPr>
        <w:pStyle w:val="Heading3"/>
      </w:pPr>
      <w:bookmarkStart w:id="68" w:name="did-not-use-va-health-services-in-prior-"/>
      <w:bookmarkEnd w:id="68"/>
      <w:r>
        <w:t>Did not use VA health services in prior 12 months</w:t>
      </w:r>
    </w:p>
    <w:p w:rsidR="00D513BE" w:rsidRDefault="00995BF4">
      <w:pPr>
        <w:pStyle w:val="FirstParagraph"/>
      </w:pPr>
      <w:r>
        <w:rPr>
          <w:b/>
        </w:rPr>
        <w:t>PC-PTSD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3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5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.3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9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3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9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2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5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5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1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3.6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0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TSD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8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00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6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22.8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3.6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0.4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5.6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86.6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6.5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55.1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01.4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3.1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85</w:t>
            </w:r>
          </w:p>
        </w:tc>
      </w:tr>
    </w:tbl>
    <w:p w:rsidR="00D513BE" w:rsidRDefault="00995BF4">
      <w:pPr>
        <w:pStyle w:val="BodyText"/>
      </w:pPr>
      <w:r>
        <w:rPr>
          <w:b/>
        </w:rPr>
        <w:t>PHQ-2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7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3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4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9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64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5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1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6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2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7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2.98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6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PHQ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2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97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81.7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71.5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88.96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63.52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97.0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73.2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68.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816.46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46.48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8</w:t>
            </w:r>
          </w:p>
        </w:tc>
      </w:tr>
    </w:tbl>
    <w:p w:rsidR="00D513BE" w:rsidRDefault="00995BF4">
      <w:pPr>
        <w:pStyle w:val="BodyText"/>
      </w:pPr>
      <w:r>
        <w:rPr>
          <w:b/>
        </w:rPr>
        <w:t>AUDIT-C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9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3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2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7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1.71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64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2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451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4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1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2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2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4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4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4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6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3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1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5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AuditC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92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9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17.91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43.8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60.4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5.82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9.30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04.27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30.5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76.275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608.54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461</w:t>
            </w:r>
          </w:p>
        </w:tc>
      </w:tr>
    </w:tbl>
    <w:p w:rsidR="00D513BE" w:rsidRDefault="00995BF4">
      <w:pPr>
        <w:pStyle w:val="BodyText"/>
      </w:pPr>
      <w:r>
        <w:rPr>
          <w:b/>
        </w:rPr>
        <w:t>DSI-SS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2922"/>
        <w:gridCol w:w="1021"/>
        <w:gridCol w:w="961"/>
        <w:gridCol w:w="873"/>
        <w:gridCol w:w="816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p.value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1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856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44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78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3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3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91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63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28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789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0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2.08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37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mm_inpersonSeveral times a day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50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81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69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26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.10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02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325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fmssSubscore:indNotDSISSTRU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0.909</w:t>
            </w:r>
          </w:p>
        </w:tc>
      </w:tr>
    </w:tbl>
    <w:p w:rsidR="00D513BE" w:rsidRDefault="00D513BE">
      <w:pPr>
        <w:pStyle w:val="BodyText"/>
      </w:pP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95"/>
        <w:gridCol w:w="1325"/>
        <w:gridCol w:w="751"/>
        <w:gridCol w:w="911"/>
        <w:gridCol w:w="851"/>
        <w:gridCol w:w="851"/>
        <w:gridCol w:w="957"/>
        <w:gridCol w:w="1109"/>
      </w:tblGrid>
      <w:tr w:rsidR="00D513BE" w:rsidTr="0099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df.residual</w:t>
            </w:r>
          </w:p>
        </w:tc>
      </w:tr>
      <w:tr w:rsidR="00D513BE" w:rsidTr="00995B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96.6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91.470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90.9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808.384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82.939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5</w:t>
            </w:r>
          </w:p>
        </w:tc>
      </w:tr>
      <w:tr w:rsidR="00D513BE" w:rsidTr="00995BF4">
        <w:tc>
          <w:tcPr>
            <w:tcW w:w="0" w:type="auto"/>
          </w:tcPr>
          <w:p w:rsidR="00D513BE" w:rsidRDefault="00995BF4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96.64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-380.441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82.8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830.856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760.882</w:t>
            </w:r>
          </w:p>
        </w:tc>
        <w:tc>
          <w:tcPr>
            <w:tcW w:w="0" w:type="auto"/>
          </w:tcPr>
          <w:p w:rsidR="00D513BE" w:rsidRDefault="00995BF4">
            <w:pPr>
              <w:pStyle w:val="Compact"/>
              <w:jc w:val="right"/>
            </w:pPr>
            <w:r>
              <w:t>568</w:t>
            </w:r>
          </w:p>
        </w:tc>
      </w:tr>
    </w:tbl>
    <w:p w:rsidR="00995BF4" w:rsidRDefault="00995BF4"/>
    <w:sectPr w:rsidR="00995B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2463" w:rsidRDefault="00232463">
      <w:pPr>
        <w:spacing w:after="0"/>
      </w:pPr>
      <w:r>
        <w:separator/>
      </w:r>
    </w:p>
  </w:endnote>
  <w:endnote w:type="continuationSeparator" w:id="0">
    <w:p w:rsidR="00232463" w:rsidRDefault="002324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2463" w:rsidRDefault="00232463">
      <w:r>
        <w:separator/>
      </w:r>
    </w:p>
  </w:footnote>
  <w:footnote w:type="continuationSeparator" w:id="0">
    <w:p w:rsidR="00232463" w:rsidRDefault="00232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6F00573"/>
    <w:multiLevelType w:val="multilevel"/>
    <w:tmpl w:val="96A22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40C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1AD7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CA246D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DDA57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0206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46295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91A4F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1BE9B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0EE3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74F2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BF45F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380EECC"/>
    <w:multiLevelType w:val="multilevel"/>
    <w:tmpl w:val="546878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1"/>
  </w:num>
  <w:num w:numId="20">
    <w:abstractNumId w:val="9"/>
  </w:num>
  <w:num w:numId="21">
    <w:abstractNumId w:val="8"/>
  </w:num>
  <w:num w:numId="22">
    <w:abstractNumId w:val="7"/>
  </w:num>
  <w:num w:numId="23">
    <w:abstractNumId w:val="6"/>
  </w:num>
  <w:num w:numId="24">
    <w:abstractNumId w:val="10"/>
  </w:num>
  <w:num w:numId="25">
    <w:abstractNumId w:val="5"/>
  </w:num>
  <w:num w:numId="26">
    <w:abstractNumId w:val="4"/>
  </w:num>
  <w:num w:numId="27">
    <w:abstractNumId w:val="3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2463"/>
    <w:rsid w:val="004E29B3"/>
    <w:rsid w:val="00590D07"/>
    <w:rsid w:val="00784D58"/>
    <w:rsid w:val="008D6863"/>
    <w:rsid w:val="00995BF4"/>
    <w:rsid w:val="00B86B75"/>
    <w:rsid w:val="00BC48D5"/>
    <w:rsid w:val="00C36279"/>
    <w:rsid w:val="00D513BE"/>
    <w:rsid w:val="00DF67FF"/>
    <w:rsid w:val="00E315A3"/>
    <w:rsid w:val="00EF5D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51D1F5-5C7A-4CA6-84C6-3B83118B3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95BF4"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F5D8C"/>
    <w:rPr>
      <w:rFonts w:ascii="Consolas" w:hAnsi="Consolas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F5D8C"/>
    <w:pPr>
      <w:wordWrap w:val="0"/>
      <w:spacing w:after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8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8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8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8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8"/>
    </w:rPr>
  </w:style>
  <w:style w:type="character" w:customStyle="1" w:styleId="ImportTok">
    <w:name w:val="ImportTok"/>
    <w:basedOn w:val="VerbatimChar"/>
    <w:rPr>
      <w:rFonts w:ascii="Consolas" w:hAnsi="Consolas"/>
      <w:sz w:val="1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8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18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8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8"/>
    </w:rPr>
  </w:style>
  <w:style w:type="character" w:customStyle="1" w:styleId="BuiltInTok">
    <w:name w:val="BuiltInTok"/>
    <w:basedOn w:val="VerbatimChar"/>
    <w:rPr>
      <w:rFonts w:ascii="Consolas" w:hAnsi="Consolas"/>
      <w:sz w:val="18"/>
    </w:rPr>
  </w:style>
  <w:style w:type="character" w:customStyle="1" w:styleId="ExtensionTok">
    <w:name w:val="ExtensionTok"/>
    <w:basedOn w:val="VerbatimChar"/>
    <w:rPr>
      <w:rFonts w:ascii="Consolas" w:hAnsi="Consolas"/>
      <w:sz w:val="18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8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8"/>
    </w:rPr>
  </w:style>
  <w:style w:type="character" w:customStyle="1" w:styleId="NormalTok">
    <w:name w:val="NormalTok"/>
    <w:basedOn w:val="VerbatimChar"/>
    <w:rPr>
      <w:rFonts w:ascii="Consolas" w:hAnsi="Consolas"/>
      <w:sz w:val="18"/>
    </w:rPr>
  </w:style>
  <w:style w:type="table" w:styleId="ListTable4-Accent1">
    <w:name w:val="List Table 4 Accent 1"/>
    <w:basedOn w:val="TableNormal"/>
    <w:uiPriority w:val="49"/>
    <w:rsid w:val="00995BF4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BodyTextChar">
    <w:name w:val="Body Text Char"/>
    <w:basedOn w:val="DefaultParagraphFont"/>
    <w:link w:val="BodyText"/>
    <w:rsid w:val="00EF5D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7</Pages>
  <Words>13447</Words>
  <Characters>76649</Characters>
  <Application>Microsoft Office Word</Application>
  <DocSecurity>0</DocSecurity>
  <Lines>63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chiatric Symptoms of Veterans Surveyed Through Facebook Ads</vt:lpstr>
    </vt:vector>
  </TitlesOfParts>
  <Company>OHSU</Company>
  <LinksUpToDate>false</LinksUpToDate>
  <CharactersWithSpaces>89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12-27T17:23:00Z</dcterms:created>
  <dcterms:modified xsi:type="dcterms:W3CDTF">2017-12-27T17:46:00Z</dcterms:modified>
</cp:coreProperties>
</file>